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7AB55" w14:textId="77777777" w:rsidR="001A2FCB" w:rsidRDefault="001A2FC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Intro:</w:t>
      </w:r>
    </w:p>
    <w:p w14:paraId="404EA3F7" w14:textId="22268906" w:rsidR="001A2FCB" w:rsidRPr="001A2FCB" w:rsidRDefault="001A2FCB">
      <w:pPr>
        <w:rPr>
          <w:sz w:val="24"/>
          <w:szCs w:val="24"/>
        </w:rPr>
      </w:pPr>
      <w:r w:rsidRPr="001A2FCB">
        <w:rPr>
          <w:sz w:val="24"/>
          <w:szCs w:val="24"/>
        </w:rPr>
        <w:t>If</w:t>
      </w:r>
      <w:r>
        <w:rPr>
          <w:sz w:val="24"/>
          <w:szCs w:val="24"/>
        </w:rPr>
        <w:t xml:space="preserve"> you w</w:t>
      </w:r>
      <w:r w:rsidR="00CC5EC5">
        <w:rPr>
          <w:sz w:val="24"/>
          <w:szCs w:val="24"/>
        </w:rPr>
        <w:t>ant</w:t>
      </w:r>
      <w:r>
        <w:rPr>
          <w:sz w:val="24"/>
          <w:szCs w:val="24"/>
        </w:rPr>
        <w:t xml:space="preserve"> to spice things up on the grill, this sweet and savory dish is for you! Fragrant ginger and cinnamon </w:t>
      </w:r>
      <w:r w:rsidR="00CC5EC5">
        <w:rPr>
          <w:sz w:val="24"/>
          <w:szCs w:val="24"/>
        </w:rPr>
        <w:t>are added to a honey butter mixture</w:t>
      </w:r>
      <w:r>
        <w:rPr>
          <w:sz w:val="24"/>
          <w:szCs w:val="24"/>
        </w:rPr>
        <w:t xml:space="preserve"> used to glaze and a drizzle over slices of pork tenderloin and peaches. Simple enough for every day, fancy enough to serve for a special occasion!</w:t>
      </w:r>
    </w:p>
    <w:p w14:paraId="0A684AA1" w14:textId="77777777" w:rsidR="001A2FCB" w:rsidRDefault="001A2FCB">
      <w:pPr>
        <w:rPr>
          <w:b/>
          <w:bCs/>
          <w:sz w:val="28"/>
          <w:szCs w:val="28"/>
          <w:u w:val="single"/>
        </w:rPr>
      </w:pPr>
    </w:p>
    <w:p w14:paraId="1AC5E0F9" w14:textId="23F50908" w:rsidR="009A1EAF" w:rsidRPr="009B240C" w:rsidRDefault="00AE50AE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Spiced </w:t>
      </w:r>
      <w:r w:rsidR="009B240C" w:rsidRPr="009B240C">
        <w:rPr>
          <w:b/>
          <w:bCs/>
          <w:sz w:val="28"/>
          <w:szCs w:val="28"/>
          <w:u w:val="single"/>
        </w:rPr>
        <w:t>Honey Butter Pork Tenderloin with Peaches</w:t>
      </w:r>
    </w:p>
    <w:p w14:paraId="59A2AB09" w14:textId="7B3233D1" w:rsidR="009B240C" w:rsidRPr="009B240C" w:rsidRDefault="009B240C">
      <w:pPr>
        <w:rPr>
          <w:b/>
          <w:bCs/>
          <w:sz w:val="24"/>
          <w:szCs w:val="24"/>
        </w:rPr>
      </w:pPr>
      <w:r w:rsidRPr="009B240C">
        <w:rPr>
          <w:b/>
          <w:bCs/>
          <w:sz w:val="24"/>
          <w:szCs w:val="24"/>
        </w:rPr>
        <w:t>Ingredients</w:t>
      </w:r>
    </w:p>
    <w:p w14:paraId="4FFADDC6" w14:textId="1FA330C0" w:rsidR="009B240C" w:rsidRPr="001A2FCB" w:rsidRDefault="009B240C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1 stick of Unsalted Challenge Butter</w:t>
      </w:r>
    </w:p>
    <w:p w14:paraId="5291FB82" w14:textId="3C4A80FC" w:rsidR="009B240C" w:rsidRPr="001A2FCB" w:rsidRDefault="009B240C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1 Tablespoon of grated fresh ginger</w:t>
      </w:r>
    </w:p>
    <w:p w14:paraId="5D9D2FAC" w14:textId="77777777" w:rsidR="00AE50AE" w:rsidRPr="001A2FCB" w:rsidRDefault="00AE50AE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½ teaspoon of cinnamon</w:t>
      </w:r>
    </w:p>
    <w:p w14:paraId="1143173F" w14:textId="5BD7C960" w:rsidR="009B240C" w:rsidRPr="001A2FCB" w:rsidRDefault="009B240C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1 Tablespoon of fresh thyme</w:t>
      </w:r>
      <w:r w:rsidR="007B6076">
        <w:rPr>
          <w:sz w:val="24"/>
          <w:szCs w:val="24"/>
        </w:rPr>
        <w:t>, plus 1 teaspoon for garnish</w:t>
      </w:r>
      <w:r w:rsidRPr="001A2FCB">
        <w:rPr>
          <w:sz w:val="24"/>
          <w:szCs w:val="24"/>
        </w:rPr>
        <w:t xml:space="preserve"> (lemon thyme can be substituted)</w:t>
      </w:r>
    </w:p>
    <w:p w14:paraId="2AA52F4F" w14:textId="69B02B82" w:rsidR="009B240C" w:rsidRPr="001A2FCB" w:rsidRDefault="009B240C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2 Tablespoons of honey</w:t>
      </w:r>
    </w:p>
    <w:p w14:paraId="2682193B" w14:textId="3F4B3392" w:rsidR="00423F31" w:rsidRPr="001A2FCB" w:rsidRDefault="00423F31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1 Tablespoon of balsamic vinegar</w:t>
      </w:r>
    </w:p>
    <w:p w14:paraId="340B81DA" w14:textId="77777777" w:rsidR="00423F31" w:rsidRPr="001A2FCB" w:rsidRDefault="00423F31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2 Tablespoons of vegetable oil</w:t>
      </w:r>
    </w:p>
    <w:p w14:paraId="689FCEE2" w14:textId="4199602D" w:rsidR="009B240C" w:rsidRPr="001A2FCB" w:rsidRDefault="009B240C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 xml:space="preserve">2 (1 pound) pork tenderloins </w:t>
      </w:r>
    </w:p>
    <w:p w14:paraId="6FD2BF97" w14:textId="7E62EA7C" w:rsidR="009B240C" w:rsidRPr="001A2FCB" w:rsidRDefault="009B240C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1 teaspoon of salt</w:t>
      </w:r>
    </w:p>
    <w:p w14:paraId="2D7738F8" w14:textId="33CA97ED" w:rsidR="009B240C" w:rsidRPr="001A2FCB" w:rsidRDefault="009B240C" w:rsidP="001A2F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2FCB">
        <w:rPr>
          <w:sz w:val="24"/>
          <w:szCs w:val="24"/>
        </w:rPr>
        <w:t>1 teaspoon of fresh ground pepper</w:t>
      </w:r>
    </w:p>
    <w:p w14:paraId="45FB3ED1" w14:textId="4FFB630C" w:rsidR="001A2FCB" w:rsidRPr="007B6076" w:rsidRDefault="00AE50AE" w:rsidP="007B607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076">
        <w:rPr>
          <w:sz w:val="24"/>
          <w:szCs w:val="24"/>
        </w:rPr>
        <w:t>4 fresh peaches, pitted and cut in half</w:t>
      </w:r>
      <w:r w:rsidR="0038410B" w:rsidRPr="007B6076">
        <w:rPr>
          <w:sz w:val="24"/>
          <w:szCs w:val="24"/>
        </w:rPr>
        <w:t xml:space="preserve"> </w:t>
      </w:r>
    </w:p>
    <w:p w14:paraId="1C3EB803" w14:textId="0BF2FBE5" w:rsidR="00AE50AE" w:rsidRPr="0032262C" w:rsidRDefault="00AE50AE">
      <w:pPr>
        <w:rPr>
          <w:b/>
          <w:bCs/>
          <w:sz w:val="24"/>
          <w:szCs w:val="24"/>
        </w:rPr>
      </w:pPr>
      <w:r w:rsidRPr="0032262C">
        <w:rPr>
          <w:b/>
          <w:bCs/>
          <w:sz w:val="24"/>
          <w:szCs w:val="24"/>
        </w:rPr>
        <w:t>Directions</w:t>
      </w:r>
    </w:p>
    <w:p w14:paraId="03B62523" w14:textId="17F6C977" w:rsidR="00AE50AE" w:rsidRPr="001A2FCB" w:rsidRDefault="00AE50AE" w:rsidP="001A2FC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2FCB">
        <w:rPr>
          <w:sz w:val="24"/>
          <w:szCs w:val="24"/>
        </w:rPr>
        <w:t xml:space="preserve">In a saucepan over medium heat, add butter, ginger, </w:t>
      </w:r>
      <w:r w:rsidR="00423F31" w:rsidRPr="001A2FCB">
        <w:rPr>
          <w:sz w:val="24"/>
          <w:szCs w:val="24"/>
        </w:rPr>
        <w:t>cinnamon,</w:t>
      </w:r>
      <w:r w:rsidRPr="001A2FCB">
        <w:rPr>
          <w:sz w:val="24"/>
          <w:szCs w:val="24"/>
        </w:rPr>
        <w:t xml:space="preserve"> thyme,</w:t>
      </w:r>
      <w:r w:rsidR="0038410B" w:rsidRPr="0038410B">
        <w:t xml:space="preserve"> </w:t>
      </w:r>
      <w:r w:rsidR="0038410B" w:rsidRPr="0038410B">
        <w:rPr>
          <w:sz w:val="24"/>
          <w:szCs w:val="24"/>
        </w:rPr>
        <w:t>honey and balsamic</w:t>
      </w:r>
      <w:r w:rsidRPr="001A2FCB">
        <w:rPr>
          <w:sz w:val="24"/>
          <w:szCs w:val="24"/>
        </w:rPr>
        <w:t xml:space="preserve"> </w:t>
      </w:r>
      <w:r w:rsidR="00CC5EC5">
        <w:rPr>
          <w:sz w:val="24"/>
          <w:szCs w:val="24"/>
        </w:rPr>
        <w:t xml:space="preserve">and </w:t>
      </w:r>
      <w:r w:rsidRPr="001A2FCB">
        <w:rPr>
          <w:sz w:val="24"/>
          <w:szCs w:val="24"/>
        </w:rPr>
        <w:t>cook until butter is melted</w:t>
      </w:r>
      <w:r w:rsidR="007B6076">
        <w:rPr>
          <w:sz w:val="24"/>
          <w:szCs w:val="24"/>
        </w:rPr>
        <w:t xml:space="preserve"> to create the </w:t>
      </w:r>
      <w:r w:rsidR="007B6076" w:rsidRPr="007B6076">
        <w:rPr>
          <w:sz w:val="24"/>
          <w:szCs w:val="24"/>
        </w:rPr>
        <w:t>Spiced Honey Butter</w:t>
      </w:r>
      <w:r w:rsidRPr="001A2FCB">
        <w:rPr>
          <w:sz w:val="24"/>
          <w:szCs w:val="24"/>
        </w:rPr>
        <w:t xml:space="preserve">. </w:t>
      </w:r>
    </w:p>
    <w:p w14:paraId="2C87961B" w14:textId="2F28E68E" w:rsidR="0038410B" w:rsidRDefault="00423F31" w:rsidP="001A2FC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2FCB">
        <w:rPr>
          <w:sz w:val="24"/>
          <w:szCs w:val="24"/>
        </w:rPr>
        <w:t>Pat the tenderloins dry with a paper towel. Brush loins with oil and season all sides with salt and pepper. Place loins on a hot grill, in a grill pan</w:t>
      </w:r>
      <w:r w:rsidR="001A0417" w:rsidRPr="001A2FCB">
        <w:rPr>
          <w:sz w:val="24"/>
          <w:szCs w:val="24"/>
        </w:rPr>
        <w:t>,</w:t>
      </w:r>
      <w:r w:rsidRPr="001A2FCB">
        <w:rPr>
          <w:sz w:val="24"/>
          <w:szCs w:val="24"/>
        </w:rPr>
        <w:t xml:space="preserve"> or cast-iron pan</w:t>
      </w:r>
      <w:r w:rsidR="0032262C" w:rsidRPr="001A2FCB">
        <w:rPr>
          <w:sz w:val="24"/>
          <w:szCs w:val="24"/>
        </w:rPr>
        <w:t xml:space="preserve"> over high heat</w:t>
      </w:r>
      <w:r w:rsidRPr="001A2FCB">
        <w:rPr>
          <w:sz w:val="24"/>
          <w:szCs w:val="24"/>
        </w:rPr>
        <w:t xml:space="preserve">. Grill or sear </w:t>
      </w:r>
      <w:r w:rsidR="0038410B">
        <w:rPr>
          <w:sz w:val="24"/>
          <w:szCs w:val="24"/>
        </w:rPr>
        <w:t xml:space="preserve">the outside </w:t>
      </w:r>
      <w:r w:rsidRPr="001A2FCB">
        <w:rPr>
          <w:sz w:val="24"/>
          <w:szCs w:val="24"/>
        </w:rPr>
        <w:t xml:space="preserve">for about </w:t>
      </w:r>
      <w:r w:rsidR="007B6076">
        <w:rPr>
          <w:sz w:val="24"/>
          <w:szCs w:val="24"/>
        </w:rPr>
        <w:t xml:space="preserve">10 </w:t>
      </w:r>
      <w:r w:rsidR="007B6076" w:rsidRPr="001A2FCB">
        <w:rPr>
          <w:sz w:val="24"/>
          <w:szCs w:val="24"/>
        </w:rPr>
        <w:t>minutes</w:t>
      </w:r>
      <w:r w:rsidR="0038410B">
        <w:rPr>
          <w:sz w:val="24"/>
          <w:szCs w:val="24"/>
        </w:rPr>
        <w:t xml:space="preserve">, reduce heat to medium high and cook for 5 minutes more or </w:t>
      </w:r>
      <w:r w:rsidR="001A0417" w:rsidRPr="001A2FCB">
        <w:rPr>
          <w:sz w:val="24"/>
          <w:szCs w:val="24"/>
        </w:rPr>
        <w:t>until the internal temperature reaches 140 degrees</w:t>
      </w:r>
      <w:r w:rsidRPr="001A2FCB">
        <w:rPr>
          <w:sz w:val="24"/>
          <w:szCs w:val="24"/>
        </w:rPr>
        <w:t>, turning loins as they brown.</w:t>
      </w:r>
      <w:r w:rsidR="001A0417" w:rsidRPr="001A2FCB">
        <w:rPr>
          <w:sz w:val="24"/>
          <w:szCs w:val="24"/>
        </w:rPr>
        <w:t xml:space="preserve"> If using a pan, add more oil to </w:t>
      </w:r>
      <w:r w:rsidR="00CC5EC5">
        <w:rPr>
          <w:sz w:val="24"/>
          <w:szCs w:val="24"/>
        </w:rPr>
        <w:t xml:space="preserve">the </w:t>
      </w:r>
      <w:r w:rsidR="001A0417" w:rsidRPr="001A2FCB">
        <w:rPr>
          <w:sz w:val="24"/>
          <w:szCs w:val="24"/>
        </w:rPr>
        <w:t xml:space="preserve">pan </w:t>
      </w:r>
      <w:r w:rsidR="0032262C" w:rsidRPr="001A2FCB">
        <w:rPr>
          <w:sz w:val="24"/>
          <w:szCs w:val="24"/>
        </w:rPr>
        <w:t xml:space="preserve">as </w:t>
      </w:r>
      <w:r w:rsidR="001A0417" w:rsidRPr="001A2FCB">
        <w:rPr>
          <w:sz w:val="24"/>
          <w:szCs w:val="24"/>
        </w:rPr>
        <w:t>needed.</w:t>
      </w:r>
    </w:p>
    <w:p w14:paraId="5FC7DBCC" w14:textId="017CD1C1" w:rsidR="00423F31" w:rsidRPr="001A2FCB" w:rsidRDefault="001A0417" w:rsidP="001A2FC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2FCB">
        <w:rPr>
          <w:sz w:val="24"/>
          <w:szCs w:val="24"/>
        </w:rPr>
        <w:t xml:space="preserve">Brush loins with 2 Tablespoons of the prepared butter to caramelize outside. Cook for an additional 1-2 minutes. Transfer to a cutting board and tent with foil as </w:t>
      </w:r>
      <w:r w:rsidR="00CC5EC5">
        <w:rPr>
          <w:sz w:val="24"/>
          <w:szCs w:val="24"/>
        </w:rPr>
        <w:t xml:space="preserve">the </w:t>
      </w:r>
      <w:r w:rsidRPr="001A2FCB">
        <w:rPr>
          <w:sz w:val="24"/>
          <w:szCs w:val="24"/>
        </w:rPr>
        <w:t>meat rests for at least 5 minutes.</w:t>
      </w:r>
    </w:p>
    <w:p w14:paraId="2E128ED1" w14:textId="6997E463" w:rsidR="001A0417" w:rsidRPr="001A2FCB" w:rsidRDefault="00CC5EC5" w:rsidP="001A2F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ce peaches on the hot surface in the same pan or on the grill</w:t>
      </w:r>
      <w:r w:rsidR="001A0417" w:rsidRPr="001A2FCB">
        <w:rPr>
          <w:sz w:val="24"/>
          <w:szCs w:val="24"/>
        </w:rPr>
        <w:t xml:space="preserve">. Cook on both sides for 2-4 minutes or until the outside is </w:t>
      </w:r>
      <w:r w:rsidR="0032262C" w:rsidRPr="001A2FCB">
        <w:rPr>
          <w:sz w:val="24"/>
          <w:szCs w:val="24"/>
        </w:rPr>
        <w:t>caramelized.</w:t>
      </w:r>
    </w:p>
    <w:p w14:paraId="7C4479AC" w14:textId="1663517F" w:rsidR="0032262C" w:rsidRDefault="0032262C" w:rsidP="001A2FC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2FCB">
        <w:rPr>
          <w:sz w:val="24"/>
          <w:szCs w:val="24"/>
        </w:rPr>
        <w:t xml:space="preserve">To serve, slice pork loin on a serving </w:t>
      </w:r>
      <w:r w:rsidR="007B6076" w:rsidRPr="001A2FCB">
        <w:rPr>
          <w:sz w:val="24"/>
          <w:szCs w:val="24"/>
        </w:rPr>
        <w:t>platter</w:t>
      </w:r>
      <w:r w:rsidRPr="001A2FCB">
        <w:rPr>
          <w:sz w:val="24"/>
          <w:szCs w:val="24"/>
        </w:rPr>
        <w:t xml:space="preserve"> with grilled peaches. Pour any accumulated juices from pork into the glaze and stir</w:t>
      </w:r>
      <w:r w:rsidR="00CC5EC5">
        <w:rPr>
          <w:sz w:val="24"/>
          <w:szCs w:val="24"/>
        </w:rPr>
        <w:t xml:space="preserve">. </w:t>
      </w:r>
      <w:r w:rsidRPr="001A2FCB">
        <w:rPr>
          <w:sz w:val="24"/>
          <w:szCs w:val="24"/>
        </w:rPr>
        <w:t xml:space="preserve">Drizzle </w:t>
      </w:r>
      <w:bookmarkStart w:id="0" w:name="_Hlk104741044"/>
      <w:r w:rsidRPr="001A2FCB">
        <w:rPr>
          <w:sz w:val="24"/>
          <w:szCs w:val="24"/>
        </w:rPr>
        <w:t xml:space="preserve">Spiced </w:t>
      </w:r>
      <w:r w:rsidR="001A2FCB" w:rsidRPr="001A2FCB">
        <w:rPr>
          <w:sz w:val="24"/>
          <w:szCs w:val="24"/>
        </w:rPr>
        <w:t xml:space="preserve">Honey </w:t>
      </w:r>
      <w:r w:rsidRPr="001A2FCB">
        <w:rPr>
          <w:sz w:val="24"/>
          <w:szCs w:val="24"/>
        </w:rPr>
        <w:t xml:space="preserve">Butter </w:t>
      </w:r>
      <w:bookmarkEnd w:id="0"/>
      <w:r w:rsidRPr="001A2FCB">
        <w:rPr>
          <w:sz w:val="24"/>
          <w:szCs w:val="24"/>
        </w:rPr>
        <w:t>over pork tenderloin and peaches.</w:t>
      </w:r>
    </w:p>
    <w:p w14:paraId="2030991B" w14:textId="27D2B973" w:rsidR="001A2FCB" w:rsidRDefault="001A2FCB" w:rsidP="001A2FCB">
      <w:pPr>
        <w:rPr>
          <w:b/>
          <w:bCs/>
          <w:sz w:val="24"/>
          <w:szCs w:val="24"/>
        </w:rPr>
      </w:pPr>
      <w:r w:rsidRPr="001A2FCB">
        <w:rPr>
          <w:b/>
          <w:bCs/>
          <w:sz w:val="24"/>
          <w:szCs w:val="24"/>
        </w:rPr>
        <w:lastRenderedPageBreak/>
        <w:t>Yield: 4 Servings</w:t>
      </w:r>
    </w:p>
    <w:p w14:paraId="2F14829B" w14:textId="77777777" w:rsidR="001A2FCB" w:rsidRDefault="001A2FCB" w:rsidP="001A2FCB">
      <w:pPr>
        <w:rPr>
          <w:b/>
          <w:bCs/>
          <w:sz w:val="24"/>
          <w:szCs w:val="24"/>
        </w:rPr>
      </w:pPr>
    </w:p>
    <w:p w14:paraId="5A214572" w14:textId="40E33413" w:rsidR="001A2FCB" w:rsidRDefault="001A2FCB" w:rsidP="001A2FC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efs Tips:</w:t>
      </w:r>
    </w:p>
    <w:p w14:paraId="6751867B" w14:textId="7BE7F5AF" w:rsidR="001A2FCB" w:rsidRPr="00690972" w:rsidRDefault="00690972" w:rsidP="0069097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0972">
        <w:rPr>
          <w:sz w:val="24"/>
          <w:szCs w:val="24"/>
        </w:rPr>
        <w:t>If you prefer chicken, feel free to substitute 4 chicken breasts. Lower the temperature to medium and cook for about 7-8 minutes each side or until the internal temperature reaches 165 degrees.</w:t>
      </w:r>
      <w:r w:rsidR="00612393">
        <w:rPr>
          <w:sz w:val="24"/>
          <w:szCs w:val="24"/>
        </w:rPr>
        <w:t xml:space="preserve"> Glaze as directed in recipe and serve with peaches.</w:t>
      </w:r>
    </w:p>
    <w:p w14:paraId="6A95C0CD" w14:textId="45B3671F" w:rsidR="00690972" w:rsidRPr="00690972" w:rsidRDefault="00690972" w:rsidP="0069097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0972">
        <w:rPr>
          <w:sz w:val="24"/>
          <w:szCs w:val="24"/>
        </w:rPr>
        <w:t xml:space="preserve">If you cannot find fresh peaches, canned peaches will also work. Make sure to drain </w:t>
      </w:r>
      <w:r w:rsidR="00CC5EC5" w:rsidRPr="00690972">
        <w:rPr>
          <w:sz w:val="24"/>
          <w:szCs w:val="24"/>
        </w:rPr>
        <w:t>them</w:t>
      </w:r>
      <w:r w:rsidR="00CC5EC5">
        <w:rPr>
          <w:sz w:val="24"/>
          <w:szCs w:val="24"/>
        </w:rPr>
        <w:t xml:space="preserve"> and</w:t>
      </w:r>
      <w:r w:rsidRPr="00690972">
        <w:rPr>
          <w:sz w:val="24"/>
          <w:szCs w:val="24"/>
        </w:rPr>
        <w:t xml:space="preserve"> pat them dry with a paper towel before cooking. For variety, try using plums as well!</w:t>
      </w:r>
    </w:p>
    <w:p w14:paraId="3C29B6F0" w14:textId="47C3D047" w:rsidR="00690972" w:rsidRPr="00690972" w:rsidRDefault="00690972" w:rsidP="0069097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0972">
        <w:rPr>
          <w:sz w:val="24"/>
          <w:szCs w:val="24"/>
        </w:rPr>
        <w:t>If you like things on the spicy side, add ¼ teaspoon of cayenne</w:t>
      </w:r>
      <w:r w:rsidR="00612393">
        <w:rPr>
          <w:sz w:val="24"/>
          <w:szCs w:val="24"/>
        </w:rPr>
        <w:t>, or ½ teaspoon of chipotle powder</w:t>
      </w:r>
      <w:r w:rsidRPr="00690972">
        <w:rPr>
          <w:sz w:val="24"/>
          <w:szCs w:val="24"/>
        </w:rPr>
        <w:t xml:space="preserve"> to the butter to shake things up!</w:t>
      </w:r>
    </w:p>
    <w:p w14:paraId="01345796" w14:textId="77777777" w:rsidR="001A2FCB" w:rsidRPr="001A2FCB" w:rsidRDefault="001A2FCB" w:rsidP="001A2FCB">
      <w:pPr>
        <w:rPr>
          <w:b/>
          <w:bCs/>
          <w:sz w:val="24"/>
          <w:szCs w:val="24"/>
        </w:rPr>
      </w:pPr>
    </w:p>
    <w:p w14:paraId="0E7C4B32" w14:textId="77777777" w:rsidR="00AE50AE" w:rsidRDefault="00AE50AE">
      <w:pPr>
        <w:rPr>
          <w:sz w:val="24"/>
          <w:szCs w:val="24"/>
        </w:rPr>
      </w:pPr>
    </w:p>
    <w:p w14:paraId="00CC2B73" w14:textId="77777777" w:rsidR="00AE50AE" w:rsidRDefault="00AE50AE">
      <w:pPr>
        <w:rPr>
          <w:sz w:val="24"/>
          <w:szCs w:val="24"/>
        </w:rPr>
      </w:pPr>
    </w:p>
    <w:p w14:paraId="76D6FD6D" w14:textId="77777777" w:rsidR="009B240C" w:rsidRPr="009B240C" w:rsidRDefault="009B240C">
      <w:pPr>
        <w:rPr>
          <w:sz w:val="24"/>
          <w:szCs w:val="24"/>
        </w:rPr>
      </w:pPr>
    </w:p>
    <w:sectPr w:rsidR="009B240C" w:rsidRPr="009B2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A6859"/>
    <w:multiLevelType w:val="hybridMultilevel"/>
    <w:tmpl w:val="ED045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5454F"/>
    <w:multiLevelType w:val="hybridMultilevel"/>
    <w:tmpl w:val="4A72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2E3D87"/>
    <w:multiLevelType w:val="hybridMultilevel"/>
    <w:tmpl w:val="393A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266824"/>
    <w:multiLevelType w:val="hybridMultilevel"/>
    <w:tmpl w:val="2C54FBC4"/>
    <w:lvl w:ilvl="0" w:tplc="027219C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327294">
    <w:abstractNumId w:val="0"/>
  </w:num>
  <w:num w:numId="2" w16cid:durableId="95905976">
    <w:abstractNumId w:val="2"/>
  </w:num>
  <w:num w:numId="3" w16cid:durableId="1765302501">
    <w:abstractNumId w:val="3"/>
  </w:num>
  <w:num w:numId="4" w16cid:durableId="709381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DQzNTUzMzWyNLRU0lEKTi0uzszPAykwqgUA0ZgvRywAAAA="/>
  </w:docVars>
  <w:rsids>
    <w:rsidRoot w:val="009B240C"/>
    <w:rsid w:val="001A0417"/>
    <w:rsid w:val="001A2FCB"/>
    <w:rsid w:val="0032262C"/>
    <w:rsid w:val="0038410B"/>
    <w:rsid w:val="00423F31"/>
    <w:rsid w:val="00612393"/>
    <w:rsid w:val="00690972"/>
    <w:rsid w:val="007B6076"/>
    <w:rsid w:val="009A1EAF"/>
    <w:rsid w:val="009B240C"/>
    <w:rsid w:val="00AE50AE"/>
    <w:rsid w:val="00CC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70B96"/>
  <w15:chartTrackingRefBased/>
  <w15:docId w15:val="{AB17A9B3-3828-40F0-B3E7-8EEEFCB5D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2F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2</cp:revision>
  <dcterms:created xsi:type="dcterms:W3CDTF">2022-05-16T21:20:00Z</dcterms:created>
  <dcterms:modified xsi:type="dcterms:W3CDTF">2022-05-30T01:49:00Z</dcterms:modified>
</cp:coreProperties>
</file>